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Ethiopia</w:t>
      </w:r>
      <w:r>
        <w:t xml:space="preserve"> </w:t>
      </w:r>
      <w:r>
        <w:t xml:space="preserve">Addis</w:t>
      </w:r>
      <w:r>
        <w:t xml:space="preserve"> </w:t>
      </w:r>
      <w:r>
        <w:t xml:space="preserve">Ababa</w:t>
      </w:r>
    </w:p>
    <w:bookmarkStart w:id="24" w:name="X6f0e057985e2755f9c0720fcd2d7c469994ae7c"/>
    <w:p>
      <w:pPr>
        <w:pStyle w:val="Heading1"/>
      </w:pPr>
      <w:r>
        <w:t xml:space="preserve">Cover Letter for Academic Researcher Position</w:t>
      </w:r>
    </w:p>
    <w:p>
      <w:pPr>
        <w:pStyle w:val="FirstParagraph"/>
      </w:pPr>
      <w:r>
        <w:rPr>
          <w:bCs/>
          <w:b/>
        </w:rPr>
        <w:t xml:space="preserve">Dear Hiring Committee,</w:t>
      </w:r>
    </w:p>
    <w:p>
      <w:pPr>
        <w:pStyle w:val="BodyText"/>
      </w:pPr>
      <w:r>
        <w:t xml:space="preserve">I am writing to express my enthusiastic interest in the Academic Researcher position at a prestigious institution in Ethiopia, Addis Ababa. As an accomplished scholar with a deep commitment to advancing knowledge and addressing regional challenges, I am eager to contribute my expertise to the vibrant academic community of Ethiopia. The opportunity to work in Addis Ababa—a city that serves as a hub for innovation, culture, and intellectual exchange—resonates deeply with my professional aspirations and research goals.</w:t>
      </w:r>
    </w:p>
    <w:p>
      <w:pPr>
        <w:pStyle w:val="BodyText"/>
      </w:pPr>
      <w:r>
        <w:t xml:space="preserve">Having pursued advanced studies in [Your Field of Study], I have developed a robust foundation in academic research, particularly focusing on [specific areas relevant to Ethiopia’s needs, e.g., sustainable development, public health, or environmental science]. My work has consistently aimed to bridge global scholarly discourse with localized solutions tailored to the unique socio-economic and environmental contexts of regions like Ethiopia. Addis Ababa’s dynamic landscape offers an ideal environment for such interdisciplinary exploration, where academic rigor meets practical application.</w:t>
      </w:r>
    </w:p>
    <w:bookmarkStart w:id="20" w:name="Xffebf5953b3d31bca048647bbea80d4f112d77b"/>
    <w:p>
      <w:pPr>
        <w:pStyle w:val="Heading2"/>
      </w:pPr>
      <w:r>
        <w:t xml:space="preserve">Academic Background and Research Expertise</w:t>
      </w:r>
    </w:p>
    <w:p>
      <w:pPr>
        <w:pStyle w:val="FirstParagraph"/>
      </w:pPr>
      <w:r>
        <w:t xml:space="preserve">My academic journey has been defined by a passion for inquiry and a dedication to fostering impactful research. I hold a [PhD/Master’s] in [Your Field] from [University Name], where I specialized in [specific research areas]. During my studies, I engaged in projects that addressed critical issues such as [examples: climate resilience, agricultural innovation, or health policy], which align with Ethiopia’s national priorities and the broader goals of the African continent. My dissertation/thesis on [topic] was recognized for its contribution to understanding [specific problem], and it has been published in reputable journals like [Journal Name].</w:t>
      </w:r>
    </w:p>
    <w:p>
      <w:pPr>
        <w:pStyle w:val="BodyText"/>
      </w:pPr>
      <w:r>
        <w:t xml:space="preserve">My research methodology combines theoretical analysis with fieldwork, ensuring that findings are both academically sound and relevant to real-world challenges. In Ethiopia, where the interplay of tradition and modernity shapes societal progress, such an approach is invaluable. For instance, my recent collaboration with [local institution or organization] on [specific project] highlighted the importance of community-driven solutions in addressing [issue]. This experience reinforced my belief that academic research must be rooted in empathy, cultural sensitivity, and a commitment to equitable outcomes.</w:t>
      </w:r>
    </w:p>
    <w:bookmarkEnd w:id="20"/>
    <w:bookmarkStart w:id="21" w:name="X8d40344bb967348c4b2dc3589300a5d1003ae2e"/>
    <w:p>
      <w:pPr>
        <w:pStyle w:val="Heading2"/>
      </w:pPr>
      <w:r>
        <w:t xml:space="preserve">Contributions to Academic Research in Ethiopia</w:t>
      </w:r>
    </w:p>
    <w:p>
      <w:pPr>
        <w:pStyle w:val="FirstParagraph"/>
      </w:pPr>
      <w:r>
        <w:t xml:space="preserve">As an Academic Researcher, I am particularly drawn to the opportunity of working in Addis Ababa due to its role as a catalyst for innovation in East Africa. Institutions such as Addis Ababa University, the Ethiopian Institute of Agricultural Research (EIAR), and the African Institute for Mathematical Sciences (AIMS) exemplify the region’s capacity for transformative research. I am keen to collaborate with these entities to advance knowledge in [specific field], while also mentoring the next generation of scholars who will drive Ethiopia’s development agenda.</w:t>
      </w:r>
    </w:p>
    <w:p>
      <w:pPr>
        <w:pStyle w:val="BodyText"/>
      </w:pPr>
      <w:r>
        <w:t xml:space="preserve">My expertise in [specific skills, e.g., data analysis, qualitative research, or policy formulation] has been honed through years of academic and professional experience. For example, during my tenure at [Previous Institution], I led a team to develop [project or initiative], which resulted in [specific outcomes, e.g., policy recommendations adopted by local governments or publications in high-impact journals]. These experiences have equipped me with the ability to design and execute research that not only meets academic standards but also addresses pressing developmental challenges.</w:t>
      </w:r>
    </w:p>
    <w:bookmarkEnd w:id="21"/>
    <w:bookmarkStart w:id="22" w:name="why-addis-ababa"/>
    <w:p>
      <w:pPr>
        <w:pStyle w:val="Heading2"/>
      </w:pPr>
      <w:r>
        <w:t xml:space="preserve">Why Addis Ababa?</w:t>
      </w:r>
    </w:p>
    <w:p>
      <w:pPr>
        <w:pStyle w:val="FirstParagraph"/>
      </w:pPr>
      <w:r>
        <w:t xml:space="preserve">Addis Ababa is more than a city—it is a symbol of Ethiopia’s resilience and its aspirations for the future. As the capital, it is home to diverse cultural traditions, international organizations, and research institutions that create an unparalleled ecosystem for academic growth. I am particularly inspired by Ethiopia’s efforts to prioritize education and science as cornerstones of national development. The government’s focus on initiatives like [specific program or policy] aligns with my vision of research as a tool for empowerment and progress.</w:t>
      </w:r>
    </w:p>
    <w:p>
      <w:pPr>
        <w:pStyle w:val="BodyText"/>
      </w:pPr>
      <w:r>
        <w:t xml:space="preserve">Moreover, Addis Ababa offers unique opportunities to engage with local communities, policymakers, and international stakeholders. My goal is to contribute to a research environment that values inclusivity and innovation, where ideas are shared freely, and collaboration transcends borders. I am confident that my background in [specific area] will complement the academic mission of your institution while fostering partnerships that benefit Ethiopia’s broader socio-economic landscape.</w:t>
      </w:r>
    </w:p>
    <w:bookmarkEnd w:id="22"/>
    <w:bookmarkStart w:id="23" w:name="conclusion"/>
    <w:p>
      <w:pPr>
        <w:pStyle w:val="Heading2"/>
      </w:pPr>
      <w:r>
        <w:t xml:space="preserve">Conclusion</w:t>
      </w:r>
    </w:p>
    <w:p>
      <w:pPr>
        <w:pStyle w:val="FirstParagraph"/>
      </w:pPr>
      <w:r>
        <w:t xml:space="preserve">In summary, I am eager to bring my research expertise, teaching experience, and commitment to excellence to a position as an Academic Researcher in Addis Ababa. I am particularly drawn to the chance to work in a region where academic research can directly impact lives and inspire sustainable change. I would be honored to contribute my skills and passion for discovery to your institution’s mission of advancing knowledge and fostering innovation.</w:t>
      </w:r>
    </w:p>
    <w:p>
      <w:pPr>
        <w:pStyle w:val="BodyText"/>
      </w:pPr>
      <w:r>
        <w:t xml:space="preserve">Thank you for considering my application. I welcome the opportunity to discuss how my qualifications align with the goals of your organization. Please feel free to contact me at [your email] or [your phone number] at your earliest convenience. I look forward to the possibility of contributing to the academic legacy of Ethiopia and Addis Ababa.</w:t>
      </w:r>
    </w:p>
    <w:p>
      <w:pPr>
        <w:pStyle w:val="BodyText"/>
      </w:pPr>
      <w:r>
        <w:t xml:space="preserve">Sincerely,</w:t>
      </w:r>
      <w:r>
        <w:br/>
      </w:r>
      <w:r>
        <w:rPr>
          <w:bCs/>
          <w:b/>
        </w:rPr>
        <w:t xml:space="preserve">[Your Full Name]</w:t>
      </w:r>
      <w:r>
        <w:br/>
      </w:r>
      <w:r>
        <w:t xml:space="preserve">[Your Address]</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Ethiopia Addis Ababa</dc:title>
  <dc:creator/>
  <dc:language>en</dc:language>
  <cp:keywords/>
  <dcterms:created xsi:type="dcterms:W3CDTF">2026-07-23T14:23:30Z</dcterms:created>
  <dcterms:modified xsi:type="dcterms:W3CDTF">2026-07-23T14:23:30Z</dcterms:modified>
</cp:coreProperties>
</file>

<file path=docProps/custom.xml><?xml version="1.0" encoding="utf-8"?>
<Properties xmlns="http://schemas.openxmlformats.org/officeDocument/2006/custom-properties" xmlns:vt="http://schemas.openxmlformats.org/officeDocument/2006/docPropsVTypes"/>
</file>